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541E" w:rsidRDefault="00080DA7" w:rsidP="00311291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RELACJA </w:t>
      </w:r>
      <w:r w:rsidR="00311291" w:rsidRPr="00311291">
        <w:rPr>
          <w:rFonts w:ascii="Times New Roman" w:hAnsi="Times New Roman" w:cs="Times New Roman"/>
          <w:b/>
          <w:sz w:val="24"/>
        </w:rPr>
        <w:t>Z KONKURSU / UROCZYSTOŚCI / SPOTKANIA</w:t>
      </w:r>
    </w:p>
    <w:p w:rsidR="00311291" w:rsidRPr="00311291" w:rsidRDefault="00311291" w:rsidP="00311291">
      <w:pPr>
        <w:jc w:val="center"/>
        <w:rPr>
          <w:rFonts w:ascii="Times New Roman" w:hAnsi="Times New Roman" w:cs="Times New Roman"/>
          <w:b/>
          <w:sz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405"/>
        <w:gridCol w:w="6657"/>
      </w:tblGrid>
      <w:tr w:rsidR="00311291" w:rsidRPr="00311291" w:rsidTr="008B3DB6">
        <w:tc>
          <w:tcPr>
            <w:tcW w:w="2405" w:type="dxa"/>
            <w:vAlign w:val="center"/>
          </w:tcPr>
          <w:p w:rsidR="00311291" w:rsidRPr="00311291" w:rsidRDefault="00311291" w:rsidP="003112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291">
              <w:rPr>
                <w:rFonts w:ascii="Times New Roman" w:hAnsi="Times New Roman" w:cs="Times New Roman"/>
                <w:sz w:val="24"/>
                <w:szCs w:val="24"/>
              </w:rPr>
              <w:t>Nazwa konkursu / uroczystości / spotkania</w:t>
            </w:r>
          </w:p>
        </w:tc>
        <w:tc>
          <w:tcPr>
            <w:tcW w:w="6657" w:type="dxa"/>
            <w:vAlign w:val="center"/>
          </w:tcPr>
          <w:p w:rsidR="00311291" w:rsidRPr="00213ED5" w:rsidRDefault="00311291" w:rsidP="008B3DB6">
            <w:pPr>
              <w:spacing w:before="100" w:beforeAutospacing="1" w:after="100" w:afterAutospacing="1"/>
              <w:jc w:val="center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48"/>
                <w:szCs w:val="48"/>
                <w:lang w:eastAsia="pl-PL"/>
              </w:rPr>
            </w:pPr>
          </w:p>
        </w:tc>
      </w:tr>
      <w:tr w:rsidR="00311291" w:rsidRPr="00311291" w:rsidTr="008B3DB6">
        <w:trPr>
          <w:trHeight w:val="208"/>
        </w:trPr>
        <w:tc>
          <w:tcPr>
            <w:tcW w:w="2405" w:type="dxa"/>
            <w:vAlign w:val="center"/>
          </w:tcPr>
          <w:p w:rsidR="00311291" w:rsidRPr="00311291" w:rsidRDefault="00311291" w:rsidP="003112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291">
              <w:rPr>
                <w:rFonts w:ascii="Times New Roman" w:hAnsi="Times New Roman" w:cs="Times New Roman"/>
                <w:sz w:val="24"/>
                <w:szCs w:val="24"/>
              </w:rPr>
              <w:t>Data wydarzenia</w:t>
            </w:r>
          </w:p>
        </w:tc>
        <w:tc>
          <w:tcPr>
            <w:tcW w:w="6657" w:type="dxa"/>
            <w:vAlign w:val="center"/>
          </w:tcPr>
          <w:p w:rsidR="00311291" w:rsidRPr="00311291" w:rsidRDefault="00311291" w:rsidP="008B3DB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11291" w:rsidRPr="00311291" w:rsidTr="008B3DB6">
        <w:tc>
          <w:tcPr>
            <w:tcW w:w="2405" w:type="dxa"/>
            <w:vAlign w:val="center"/>
          </w:tcPr>
          <w:p w:rsidR="00311291" w:rsidRDefault="00311291" w:rsidP="003112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291">
              <w:rPr>
                <w:rFonts w:ascii="Times New Roman" w:hAnsi="Times New Roman" w:cs="Times New Roman"/>
                <w:sz w:val="24"/>
                <w:szCs w:val="24"/>
              </w:rPr>
              <w:t xml:space="preserve">Organizator </w:t>
            </w:r>
          </w:p>
          <w:p w:rsidR="00311291" w:rsidRPr="00311291" w:rsidRDefault="00311291" w:rsidP="003112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291">
              <w:rPr>
                <w:rFonts w:ascii="Times New Roman" w:hAnsi="Times New Roman" w:cs="Times New Roman"/>
                <w:sz w:val="24"/>
                <w:szCs w:val="24"/>
              </w:rPr>
              <w:t>(szkoła / instytucja)</w:t>
            </w:r>
          </w:p>
        </w:tc>
        <w:tc>
          <w:tcPr>
            <w:tcW w:w="6657" w:type="dxa"/>
            <w:vAlign w:val="center"/>
          </w:tcPr>
          <w:p w:rsidR="00311291" w:rsidRPr="00213ED5" w:rsidRDefault="00311291" w:rsidP="008B3DB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C639A" w:rsidRPr="00311291" w:rsidTr="008B3DB6">
        <w:tc>
          <w:tcPr>
            <w:tcW w:w="2405" w:type="dxa"/>
            <w:vAlign w:val="center"/>
          </w:tcPr>
          <w:p w:rsidR="003C639A" w:rsidRPr="00311291" w:rsidRDefault="003C639A" w:rsidP="003112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iekun (nauczyciel)</w:t>
            </w:r>
          </w:p>
        </w:tc>
        <w:tc>
          <w:tcPr>
            <w:tcW w:w="6657" w:type="dxa"/>
            <w:vAlign w:val="center"/>
          </w:tcPr>
          <w:p w:rsidR="003C639A" w:rsidRPr="00311291" w:rsidRDefault="003C639A" w:rsidP="008B3DB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</w:tr>
      <w:tr w:rsidR="008B3DB6" w:rsidRPr="00311291" w:rsidTr="00A52539">
        <w:tc>
          <w:tcPr>
            <w:tcW w:w="2405" w:type="dxa"/>
            <w:vAlign w:val="center"/>
          </w:tcPr>
          <w:p w:rsidR="008B3DB6" w:rsidRDefault="008B3DB6" w:rsidP="003112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wycięzcy</w:t>
            </w:r>
          </w:p>
          <w:p w:rsidR="008B3DB6" w:rsidRDefault="008B3DB6" w:rsidP="003112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jeśli dotyczy)</w:t>
            </w:r>
          </w:p>
        </w:tc>
        <w:tc>
          <w:tcPr>
            <w:tcW w:w="6657" w:type="dxa"/>
            <w:vAlign w:val="center"/>
          </w:tcPr>
          <w:p w:rsidR="008B3DB6" w:rsidRDefault="008B3DB6" w:rsidP="008B3DB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 miejsce – </w:t>
            </w:r>
          </w:p>
          <w:p w:rsidR="008B3DB6" w:rsidRDefault="008B3DB6" w:rsidP="008B3DB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I miejsce – </w:t>
            </w:r>
          </w:p>
          <w:p w:rsidR="008B3DB6" w:rsidRDefault="008B3DB6" w:rsidP="008B3DB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II miejsce - </w:t>
            </w:r>
          </w:p>
        </w:tc>
      </w:tr>
      <w:tr w:rsidR="00311291" w:rsidRPr="00311291" w:rsidTr="00A52539">
        <w:tc>
          <w:tcPr>
            <w:tcW w:w="2405" w:type="dxa"/>
            <w:vAlign w:val="center"/>
          </w:tcPr>
          <w:p w:rsidR="00311291" w:rsidRPr="00311291" w:rsidRDefault="00311291" w:rsidP="003112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291">
              <w:rPr>
                <w:rFonts w:ascii="Times New Roman" w:hAnsi="Times New Roman" w:cs="Times New Roman"/>
                <w:sz w:val="24"/>
                <w:szCs w:val="24"/>
              </w:rPr>
              <w:t>Liczba uczestników</w:t>
            </w:r>
          </w:p>
        </w:tc>
        <w:tc>
          <w:tcPr>
            <w:tcW w:w="6657" w:type="dxa"/>
            <w:vAlign w:val="center"/>
          </w:tcPr>
          <w:p w:rsidR="00311291" w:rsidRPr="00311291" w:rsidRDefault="00311291" w:rsidP="00A52539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11291" w:rsidRPr="00311291" w:rsidTr="00311291">
        <w:tc>
          <w:tcPr>
            <w:tcW w:w="2405" w:type="dxa"/>
            <w:vAlign w:val="center"/>
          </w:tcPr>
          <w:p w:rsidR="00311291" w:rsidRDefault="00311291" w:rsidP="003112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1291">
              <w:rPr>
                <w:rFonts w:ascii="Times New Roman" w:hAnsi="Times New Roman" w:cs="Times New Roman"/>
                <w:sz w:val="24"/>
                <w:szCs w:val="24"/>
              </w:rPr>
              <w:t>Opis wydarzenia</w:t>
            </w:r>
          </w:p>
          <w:p w:rsidR="008B3DB6" w:rsidRPr="00311291" w:rsidRDefault="008B3DB6" w:rsidP="003112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na www szkoły)</w:t>
            </w:r>
          </w:p>
        </w:tc>
        <w:tc>
          <w:tcPr>
            <w:tcW w:w="6657" w:type="dxa"/>
            <w:vAlign w:val="center"/>
          </w:tcPr>
          <w:p w:rsidR="00A52539" w:rsidRPr="00311291" w:rsidRDefault="00A52539" w:rsidP="00213ED5">
            <w:pPr>
              <w:pStyle w:val="NormalnyWeb"/>
            </w:pPr>
          </w:p>
        </w:tc>
      </w:tr>
    </w:tbl>
    <w:p w:rsidR="00311291" w:rsidRPr="00311291" w:rsidRDefault="00311291">
      <w:pPr>
        <w:rPr>
          <w:rFonts w:ascii="Times New Roman" w:hAnsi="Times New Roman" w:cs="Times New Roman"/>
        </w:rPr>
      </w:pPr>
    </w:p>
    <w:sectPr w:rsidR="00311291" w:rsidRPr="0031129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zMwMDGyNDW1NDVT0lEKTi0uzszPAykwqwUA4ykHeSwAAAA="/>
  </w:docVars>
  <w:rsids>
    <w:rsidRoot w:val="00311291"/>
    <w:rsid w:val="00080DA7"/>
    <w:rsid w:val="0010541E"/>
    <w:rsid w:val="00213ED5"/>
    <w:rsid w:val="00311291"/>
    <w:rsid w:val="003C639A"/>
    <w:rsid w:val="0047376C"/>
    <w:rsid w:val="005417BA"/>
    <w:rsid w:val="006279A6"/>
    <w:rsid w:val="00753416"/>
    <w:rsid w:val="00763CA3"/>
    <w:rsid w:val="008B3DB6"/>
    <w:rsid w:val="00A52539"/>
    <w:rsid w:val="00AA64D7"/>
    <w:rsid w:val="00AB5A2A"/>
    <w:rsid w:val="00EB5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A3744E"/>
  <w15:chartTrackingRefBased/>
  <w15:docId w15:val="{53025C9A-C1BB-403C-9B28-7F5A6DA15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213ED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3112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EB50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B506C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213ED5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213E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213E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08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3</cp:revision>
  <cp:lastPrinted>2018-10-10T18:28:00Z</cp:lastPrinted>
  <dcterms:created xsi:type="dcterms:W3CDTF">2018-10-10T18:31:00Z</dcterms:created>
  <dcterms:modified xsi:type="dcterms:W3CDTF">2018-10-10T19:19:00Z</dcterms:modified>
</cp:coreProperties>
</file>